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61"/>
        <w:gridCol w:w="1385"/>
        <w:gridCol w:w="416"/>
        <w:gridCol w:w="5216"/>
      </w:tblGrid>
      <w:tr w:rsidR="003C182E" w14:paraId="631F3B99" w14:textId="77777777" w:rsidTr="003C182E">
        <w:tc>
          <w:tcPr>
            <w:tcW w:w="4061" w:type="dxa"/>
            <w:vAlign w:val="center"/>
          </w:tcPr>
          <w:p w14:paraId="6997DD0B" w14:textId="06A48C88" w:rsidR="003C182E" w:rsidRPr="00933CBF" w:rsidRDefault="003C182E" w:rsidP="003C182E">
            <w:pPr>
              <w:rPr>
                <w:rFonts w:eastAsia="Times New Roman" w:cs="Arial"/>
                <w:b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53935E7" wp14:editId="56793ADE">
                  <wp:extent cx="2441448" cy="585216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1448" cy="58521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17" w:type="dxa"/>
            <w:gridSpan w:val="3"/>
            <w:vAlign w:val="center"/>
          </w:tcPr>
          <w:p w14:paraId="1E2E3C24" w14:textId="77777777" w:rsidR="003C182E" w:rsidRPr="00933CBF" w:rsidRDefault="003C182E" w:rsidP="003C182E">
            <w:pPr>
              <w:jc w:val="center"/>
              <w:rPr>
                <w:rFonts w:eastAsia="Times New Roman" w:cs="Arial"/>
                <w:b/>
                <w:szCs w:val="24"/>
              </w:rPr>
            </w:pPr>
            <w:r>
              <w:rPr>
                <w:b/>
              </w:rPr>
              <w:t xml:space="preserve">Texas Workforce </w:t>
            </w:r>
            <w:proofErr w:type="spellStart"/>
            <w:r>
              <w:rPr>
                <w:b/>
              </w:rPr>
              <w:t>Commission</w:t>
            </w:r>
            <w:proofErr w:type="spellEnd"/>
          </w:p>
          <w:p w14:paraId="2B0F3EA9" w14:textId="77777777" w:rsidR="003C182E" w:rsidRDefault="003C182E" w:rsidP="003C182E">
            <w:pPr>
              <w:jc w:val="center"/>
              <w:rPr>
                <w:b/>
              </w:rPr>
            </w:pPr>
            <w:r>
              <w:rPr>
                <w:b/>
              </w:rPr>
              <w:t>Servicios de Rehabilitación Vocacional</w:t>
            </w:r>
          </w:p>
          <w:p w14:paraId="631F3B98" w14:textId="62A03D22" w:rsidR="003C182E" w:rsidRPr="00E36F54" w:rsidRDefault="003C182E" w:rsidP="003C182E">
            <w:pPr>
              <w:spacing w:before="60" w:after="60"/>
              <w:jc w:val="center"/>
              <w:rPr>
                <w:b/>
                <w:sz w:val="28"/>
                <w:szCs w:val="28"/>
              </w:rPr>
            </w:pPr>
            <w:r w:rsidRPr="00E53120">
              <w:rPr>
                <w:b/>
                <w:sz w:val="32"/>
                <w:szCs w:val="32"/>
              </w:rPr>
              <w:t>Informe de evaluación de la audición</w:t>
            </w:r>
            <w:r>
              <w:rPr>
                <w:b/>
                <w:sz w:val="32"/>
                <w:szCs w:val="32"/>
              </w:rPr>
              <w:br/>
            </w:r>
            <w:r w:rsidRPr="00E53120">
              <w:rPr>
                <w:b/>
                <w:sz w:val="32"/>
                <w:szCs w:val="32"/>
              </w:rPr>
              <w:t>Cuestionario para el cliente</w:t>
            </w:r>
            <w:r>
              <w:rPr>
                <w:b/>
                <w:sz w:val="32"/>
              </w:rPr>
              <w:t xml:space="preserve"> </w:t>
            </w:r>
            <w:r w:rsidRPr="00E53120">
              <w:rPr>
                <w:b/>
                <w:sz w:val="4"/>
                <w:szCs w:val="4"/>
              </w:rPr>
              <w:fldChar w:fldCharType="begin">
                <w:ffData>
                  <w:name w:val="Text323"/>
                  <w:enabled/>
                  <w:calcOnExit w:val="0"/>
                  <w:statusText w:type="text" w:val="VR3105A-S, TWC VR Informe de evaluación de la audición, Cuestionario para el cliente. Octubre de 2017"/>
                  <w:textInput>
                    <w:maxLength w:val="1"/>
                  </w:textInput>
                </w:ffData>
              </w:fldChar>
            </w:r>
            <w:bookmarkStart w:id="0" w:name="Text323"/>
            <w:r w:rsidRPr="00E53120">
              <w:rPr>
                <w:b/>
                <w:sz w:val="4"/>
                <w:szCs w:val="4"/>
              </w:rPr>
              <w:instrText xml:space="preserve"> FORMTEXT </w:instrText>
            </w:r>
            <w:r w:rsidRPr="00E53120">
              <w:rPr>
                <w:b/>
                <w:sz w:val="4"/>
                <w:szCs w:val="4"/>
              </w:rPr>
            </w:r>
            <w:r w:rsidRPr="00E53120">
              <w:rPr>
                <w:b/>
                <w:sz w:val="4"/>
                <w:szCs w:val="4"/>
              </w:rPr>
              <w:fldChar w:fldCharType="separate"/>
            </w:r>
            <w:bookmarkStart w:id="1" w:name="_GoBack"/>
            <w:r w:rsidRPr="00E53120">
              <w:rPr>
                <w:b/>
                <w:noProof/>
                <w:sz w:val="4"/>
                <w:szCs w:val="4"/>
              </w:rPr>
              <w:t> </w:t>
            </w:r>
            <w:bookmarkEnd w:id="1"/>
            <w:r w:rsidRPr="00E53120">
              <w:rPr>
                <w:b/>
                <w:sz w:val="4"/>
                <w:szCs w:val="4"/>
              </w:rPr>
              <w:fldChar w:fldCharType="end"/>
            </w:r>
            <w:bookmarkEnd w:id="0"/>
          </w:p>
        </w:tc>
      </w:tr>
      <w:tr w:rsidR="0000410B" w14:paraId="5201FAF6" w14:textId="77777777" w:rsidTr="003C182E">
        <w:trPr>
          <w:trHeight w:val="360"/>
        </w:trPr>
        <w:tc>
          <w:tcPr>
            <w:tcW w:w="11078" w:type="dxa"/>
            <w:gridSpan w:val="4"/>
            <w:shd w:val="clear" w:color="auto" w:fill="000000" w:themeFill="text1"/>
            <w:vAlign w:val="center"/>
          </w:tcPr>
          <w:p w14:paraId="7056EE54" w14:textId="2187625C" w:rsidR="0000410B" w:rsidRDefault="0000410B" w:rsidP="003C182E">
            <w:pPr>
              <w:jc w:val="center"/>
            </w:pPr>
            <w:r>
              <w:rPr>
                <w:b/>
                <w:sz w:val="28"/>
              </w:rPr>
              <w:t xml:space="preserve">Instrucciones </w:t>
            </w:r>
            <w:r w:rsidR="00643035">
              <w:rPr>
                <w:b/>
                <w:sz w:val="6"/>
              </w:rPr>
              <w:fldChar w:fldCharType="begin">
                <w:ffData>
                  <w:name w:val="Text332"/>
                  <w:enabled/>
                  <w:calcOnExit w:val="0"/>
                  <w:statusText w:type="text" w:val="Sección de instrucciones."/>
                  <w:textInput>
                    <w:maxLength w:val="1"/>
                  </w:textInput>
                </w:ffData>
              </w:fldChar>
            </w:r>
            <w:bookmarkStart w:id="2" w:name="Text332"/>
            <w:r w:rsidR="00643035">
              <w:rPr>
                <w:b/>
                <w:sz w:val="6"/>
              </w:rPr>
              <w:instrText xml:space="preserve"> FORMTEXT </w:instrText>
            </w:r>
            <w:r w:rsidR="00643035">
              <w:rPr>
                <w:b/>
                <w:sz w:val="6"/>
              </w:rPr>
            </w:r>
            <w:r w:rsidR="00643035">
              <w:rPr>
                <w:b/>
                <w:sz w:val="6"/>
              </w:rPr>
              <w:fldChar w:fldCharType="separate"/>
            </w:r>
            <w:r w:rsidR="00643035">
              <w:rPr>
                <w:b/>
                <w:noProof/>
                <w:sz w:val="6"/>
              </w:rPr>
              <w:t> </w:t>
            </w:r>
            <w:r w:rsidR="00643035">
              <w:rPr>
                <w:b/>
                <w:sz w:val="6"/>
              </w:rPr>
              <w:fldChar w:fldCharType="end"/>
            </w:r>
            <w:bookmarkEnd w:id="2"/>
          </w:p>
        </w:tc>
      </w:tr>
      <w:tr w:rsidR="00AA34A3" w14:paraId="631F3B9D" w14:textId="77777777" w:rsidTr="003C182E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9C" w14:textId="18049EDA" w:rsidR="00B76D05" w:rsidRPr="0000410B" w:rsidRDefault="00E36F54" w:rsidP="003C182E">
            <w:r>
              <w:t xml:space="preserve">Complete toda la información y preguntas de este formulario. </w:t>
            </w:r>
            <w:r w:rsidR="0000410B">
              <w:rPr>
                <w:sz w:val="6"/>
              </w:rPr>
              <w:fldChar w:fldCharType="begin" w:fldLock="1">
                <w:ffData>
                  <w:name w:val="Text324"/>
                  <w:enabled/>
                  <w:calcOnExit w:val="0"/>
                  <w:statusText w:type="text" w:val="Complete toda la información y preguntas de este formulario. "/>
                  <w:textInput>
                    <w:maxLength w:val="1"/>
                  </w:textInput>
                </w:ffData>
              </w:fldChar>
            </w:r>
            <w:bookmarkStart w:id="3" w:name="Text324"/>
            <w:r w:rsidR="0000410B">
              <w:rPr>
                <w:sz w:val="6"/>
              </w:rPr>
              <w:instrText xml:space="preserve"> FORMTEXT </w:instrText>
            </w:r>
            <w:r w:rsidR="0000410B">
              <w:rPr>
                <w:sz w:val="6"/>
              </w:rPr>
            </w:r>
            <w:r w:rsidR="0000410B">
              <w:rPr>
                <w:sz w:val="6"/>
              </w:rPr>
              <w:fldChar w:fldCharType="separate"/>
            </w:r>
            <w:r>
              <w:rPr>
                <w:sz w:val="6"/>
              </w:rPr>
              <w:t> </w:t>
            </w:r>
            <w:r w:rsidR="0000410B">
              <w:rPr>
                <w:sz w:val="6"/>
              </w:rPr>
              <w:fldChar w:fldCharType="end"/>
            </w:r>
            <w:bookmarkEnd w:id="3"/>
          </w:p>
        </w:tc>
      </w:tr>
      <w:tr w:rsidR="00B76D05" w:rsidRPr="00B76D05" w14:paraId="631F3B9F" w14:textId="77777777" w:rsidTr="003C182E">
        <w:trPr>
          <w:trHeight w:val="360"/>
        </w:trPr>
        <w:tc>
          <w:tcPr>
            <w:tcW w:w="11078" w:type="dxa"/>
            <w:gridSpan w:val="4"/>
            <w:shd w:val="clear" w:color="auto" w:fill="000000" w:themeFill="text1"/>
            <w:vAlign w:val="center"/>
          </w:tcPr>
          <w:p w14:paraId="631F3B9E" w14:textId="1908ED7E" w:rsidR="00B76D05" w:rsidRPr="00270B5F" w:rsidRDefault="000F7498" w:rsidP="003C182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</w:rPr>
              <w:t xml:space="preserve">Información del cliente </w:t>
            </w:r>
            <w:r w:rsidR="007B6F78" w:rsidRPr="007B6F78">
              <w:rPr>
                <w:sz w:val="6"/>
              </w:rPr>
              <w:fldChar w:fldCharType="begin" w:fldLock="1">
                <w:ffData>
                  <w:name w:val="Text325"/>
                  <w:enabled/>
                  <w:calcOnExit w:val="0"/>
                  <w:statusText w:type="text" w:val="Sección de información del cliente."/>
                  <w:textInput>
                    <w:maxLength w:val="1"/>
                  </w:textInput>
                </w:ffData>
              </w:fldChar>
            </w:r>
            <w:bookmarkStart w:id="4" w:name="Text325"/>
            <w:r w:rsidR="007B6F78" w:rsidRPr="007B6F78">
              <w:rPr>
                <w:sz w:val="6"/>
              </w:rPr>
              <w:instrText xml:space="preserve"> FORMTEXT </w:instrText>
            </w:r>
            <w:r w:rsidR="007B6F78" w:rsidRPr="007B6F78">
              <w:rPr>
                <w:sz w:val="6"/>
              </w:rPr>
            </w:r>
            <w:r w:rsidR="007B6F78" w:rsidRPr="007B6F78">
              <w:rPr>
                <w:sz w:val="6"/>
              </w:rPr>
              <w:fldChar w:fldCharType="separate"/>
            </w:r>
            <w:r>
              <w:rPr>
                <w:sz w:val="6"/>
              </w:rPr>
              <w:t> </w:t>
            </w:r>
            <w:r w:rsidR="007B6F78" w:rsidRPr="007B6F78">
              <w:rPr>
                <w:sz w:val="6"/>
              </w:rPr>
              <w:fldChar w:fldCharType="end"/>
            </w:r>
            <w:bookmarkEnd w:id="4"/>
          </w:p>
        </w:tc>
      </w:tr>
      <w:tr w:rsidR="00B76D05" w14:paraId="631F3BA2" w14:textId="77777777" w:rsidTr="00B84010">
        <w:trPr>
          <w:trHeight w:val="432"/>
        </w:trPr>
        <w:tc>
          <w:tcPr>
            <w:tcW w:w="5862" w:type="dxa"/>
            <w:gridSpan w:val="3"/>
            <w:vAlign w:val="center"/>
          </w:tcPr>
          <w:p w14:paraId="631F3BA0" w14:textId="5B4575D5" w:rsidR="00B76D05" w:rsidRPr="00B76D05" w:rsidRDefault="000F7498" w:rsidP="00B84010">
            <w:r>
              <w:t xml:space="preserve">Nombre del cliente: </w:t>
            </w:r>
            <w:r w:rsidR="004335FA">
              <w:fldChar w:fldCharType="begin" w:fldLock="1">
                <w:ffData>
                  <w:name w:val="Text1"/>
                  <w:enabled/>
                  <w:calcOnExit w:val="0"/>
                  <w:statusText w:type="text" w:val="Nombre del cliente:"/>
                  <w:textInput/>
                </w:ffData>
              </w:fldChar>
            </w:r>
            <w:bookmarkStart w:id="5" w:name="Text1"/>
            <w:r w:rsidR="004335FA">
              <w:instrText xml:space="preserve"> FORMTEXT </w:instrText>
            </w:r>
            <w:r w:rsidR="004335FA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4335FA">
              <w:fldChar w:fldCharType="end"/>
            </w:r>
            <w:bookmarkEnd w:id="5"/>
          </w:p>
        </w:tc>
        <w:tc>
          <w:tcPr>
            <w:tcW w:w="5216" w:type="dxa"/>
            <w:vAlign w:val="center"/>
          </w:tcPr>
          <w:p w14:paraId="631F3BA1" w14:textId="2C9C9FB7" w:rsidR="00B76D05" w:rsidRPr="00B76D05" w:rsidRDefault="00B76D05" w:rsidP="00B84010">
            <w:r>
              <w:t>Identificación del caso:</w:t>
            </w:r>
            <w:r w:rsidR="000713B5">
              <w:fldChar w:fldCharType="begin" w:fldLock="1">
                <w:ffData>
                  <w:name w:val="Text2"/>
                  <w:enabled/>
                  <w:calcOnExit w:val="0"/>
                  <w:statusText w:type="text" w:val="Identificación del caso: "/>
                  <w:textInput/>
                </w:ffData>
              </w:fldChar>
            </w:r>
            <w:bookmarkStart w:id="6" w:name="Text2"/>
            <w:r w:rsidR="000713B5">
              <w:instrText xml:space="preserve"> FORMTEXT </w:instrText>
            </w:r>
            <w:r w:rsidR="000713B5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0713B5">
              <w:fldChar w:fldCharType="end"/>
            </w:r>
            <w:bookmarkEnd w:id="6"/>
          </w:p>
        </w:tc>
      </w:tr>
      <w:tr w:rsidR="00E36F54" w14:paraId="631F3BA5" w14:textId="77777777" w:rsidTr="00B84010">
        <w:trPr>
          <w:trHeight w:val="432"/>
        </w:trPr>
        <w:tc>
          <w:tcPr>
            <w:tcW w:w="5862" w:type="dxa"/>
            <w:gridSpan w:val="3"/>
            <w:vAlign w:val="center"/>
          </w:tcPr>
          <w:p w14:paraId="631F3BA3" w14:textId="21E7665D" w:rsidR="00E36F54" w:rsidRPr="00B76D05" w:rsidRDefault="00E36F54" w:rsidP="00B84010">
            <w:r>
              <w:t xml:space="preserve">Teléfono: </w:t>
            </w:r>
            <w:r w:rsidR="000713B5">
              <w:fldChar w:fldCharType="begin" w:fldLock="1">
                <w:ffData>
                  <w:name w:val="Text304"/>
                  <w:enabled/>
                  <w:calcOnExit w:val="0"/>
                  <w:statusText w:type="text" w:val="Teléfono:"/>
                  <w:textInput/>
                </w:ffData>
              </w:fldChar>
            </w:r>
            <w:bookmarkStart w:id="7" w:name="Text304"/>
            <w:r w:rsidR="000713B5">
              <w:instrText xml:space="preserve"> FORMTEXT </w:instrText>
            </w:r>
            <w:r w:rsidR="000713B5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0713B5">
              <w:fldChar w:fldCharType="end"/>
            </w:r>
            <w:bookmarkEnd w:id="7"/>
          </w:p>
        </w:tc>
        <w:tc>
          <w:tcPr>
            <w:tcW w:w="5216" w:type="dxa"/>
            <w:vAlign w:val="center"/>
          </w:tcPr>
          <w:p w14:paraId="631F3BA4" w14:textId="239DB1E6" w:rsidR="00E36F54" w:rsidRPr="00B76D05" w:rsidRDefault="00E36F54" w:rsidP="00B84010">
            <w:r>
              <w:t xml:space="preserve">Fecha de nacimiento: </w:t>
            </w:r>
            <w:r w:rsidR="007B6F78">
              <w:fldChar w:fldCharType="begin">
                <w:ffData>
                  <w:name w:val="Text305"/>
                  <w:enabled/>
                  <w:calcOnExit w:val="0"/>
                  <w:statusText w:type="text" w:val="Fecha de nacimiento:"/>
                  <w:textInput>
                    <w:type w:val="date"/>
                    <w:format w:val="dddd, d' de 'MMMM' de 'yyyy H:mm:ss"/>
                  </w:textInput>
                </w:ffData>
              </w:fldChar>
            </w:r>
            <w:bookmarkStart w:id="8" w:name="Text305"/>
            <w:r w:rsidR="007B6F78">
              <w:instrText xml:space="preserve"> FORMTEXT </w:instrText>
            </w:r>
            <w:r w:rsidR="007B6F78">
              <w:fldChar w:fldCharType="separate"/>
            </w:r>
            <w:r w:rsidR="007B6F78">
              <w:t> </w:t>
            </w:r>
            <w:r w:rsidR="007B6F78">
              <w:t> </w:t>
            </w:r>
            <w:r w:rsidR="007B6F78">
              <w:t> </w:t>
            </w:r>
            <w:r w:rsidR="007B6F78">
              <w:t> </w:t>
            </w:r>
            <w:r w:rsidR="007B6F78">
              <w:t> </w:t>
            </w:r>
            <w:r w:rsidR="007B6F78">
              <w:fldChar w:fldCharType="end"/>
            </w:r>
            <w:bookmarkEnd w:id="8"/>
          </w:p>
        </w:tc>
      </w:tr>
      <w:tr w:rsidR="00B76D05" w14:paraId="631F3BA7" w14:textId="77777777" w:rsidTr="003C182E">
        <w:trPr>
          <w:trHeight w:val="360"/>
        </w:trPr>
        <w:tc>
          <w:tcPr>
            <w:tcW w:w="11078" w:type="dxa"/>
            <w:gridSpan w:val="4"/>
            <w:shd w:val="clear" w:color="auto" w:fill="000000" w:themeFill="text1"/>
            <w:vAlign w:val="center"/>
          </w:tcPr>
          <w:p w14:paraId="631F3BA6" w14:textId="587C7D93" w:rsidR="00B76D05" w:rsidRPr="00270B5F" w:rsidRDefault="000F7498" w:rsidP="003C182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</w:rPr>
              <w:t xml:space="preserve">Cuestionario para el cliente </w:t>
            </w:r>
            <w:r w:rsidR="007B6F78" w:rsidRPr="007B6F78">
              <w:rPr>
                <w:sz w:val="6"/>
              </w:rPr>
              <w:fldChar w:fldCharType="begin" w:fldLock="1">
                <w:ffData>
                  <w:name w:val="Text326"/>
                  <w:enabled/>
                  <w:calcOnExit w:val="0"/>
                  <w:statusText w:type="text" w:val="Sección de cuestionario para el cliente."/>
                  <w:textInput>
                    <w:maxLength w:val="1"/>
                  </w:textInput>
                </w:ffData>
              </w:fldChar>
            </w:r>
            <w:bookmarkStart w:id="9" w:name="Text326"/>
            <w:r w:rsidR="007B6F78" w:rsidRPr="007B6F78">
              <w:rPr>
                <w:sz w:val="6"/>
              </w:rPr>
              <w:instrText xml:space="preserve"> FORMTEXT </w:instrText>
            </w:r>
            <w:r w:rsidR="007B6F78" w:rsidRPr="007B6F78">
              <w:rPr>
                <w:sz w:val="6"/>
              </w:rPr>
            </w:r>
            <w:r w:rsidR="007B6F78" w:rsidRPr="007B6F78">
              <w:rPr>
                <w:sz w:val="6"/>
              </w:rPr>
              <w:fldChar w:fldCharType="separate"/>
            </w:r>
            <w:r>
              <w:rPr>
                <w:sz w:val="6"/>
              </w:rPr>
              <w:t> </w:t>
            </w:r>
            <w:r w:rsidR="007B6F78" w:rsidRPr="007B6F78">
              <w:rPr>
                <w:sz w:val="6"/>
              </w:rPr>
              <w:fldChar w:fldCharType="end"/>
            </w:r>
            <w:bookmarkEnd w:id="9"/>
          </w:p>
        </w:tc>
      </w:tr>
      <w:tr w:rsidR="0007169C" w14:paraId="631F3BA9" w14:textId="77777777" w:rsidTr="00B8401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A8" w14:textId="4C854407" w:rsidR="0007169C" w:rsidRPr="00B76D05" w:rsidRDefault="00270B5F" w:rsidP="00B84010">
            <w:r>
              <w:t xml:space="preserve">Para ser completada por el consejero o el cliente antes o durante la entrevista de diagnóstico. </w:t>
            </w:r>
            <w:r w:rsidR="007B6F78" w:rsidRPr="007B6F78">
              <w:rPr>
                <w:sz w:val="6"/>
              </w:rPr>
              <w:fldChar w:fldCharType="begin" w:fldLock="1">
                <w:ffData>
                  <w:name w:val="Text327"/>
                  <w:enabled/>
                  <w:calcOnExit w:val="0"/>
                  <w:statusText w:type="text" w:val="Para ser completada por el consejero o el cliente antes o durante la entrevista de diagnóstico. "/>
                  <w:textInput>
                    <w:maxLength w:val="1"/>
                  </w:textInput>
                </w:ffData>
              </w:fldChar>
            </w:r>
            <w:bookmarkStart w:id="10" w:name="Text327"/>
            <w:r w:rsidR="007B6F78" w:rsidRPr="007B6F78">
              <w:rPr>
                <w:sz w:val="6"/>
              </w:rPr>
              <w:instrText xml:space="preserve"> FORMTEXT </w:instrText>
            </w:r>
            <w:r w:rsidR="007B6F78" w:rsidRPr="007B6F78">
              <w:rPr>
                <w:sz w:val="6"/>
              </w:rPr>
            </w:r>
            <w:r w:rsidR="007B6F78" w:rsidRPr="007B6F78">
              <w:rPr>
                <w:sz w:val="6"/>
              </w:rPr>
              <w:fldChar w:fldCharType="separate"/>
            </w:r>
            <w:r>
              <w:rPr>
                <w:sz w:val="6"/>
              </w:rPr>
              <w:t> </w:t>
            </w:r>
            <w:r w:rsidR="007B6F78" w:rsidRPr="007B6F78">
              <w:rPr>
                <w:sz w:val="6"/>
              </w:rPr>
              <w:fldChar w:fldCharType="end"/>
            </w:r>
            <w:bookmarkEnd w:id="10"/>
          </w:p>
        </w:tc>
      </w:tr>
      <w:tr w:rsidR="00270B5F" w14:paraId="631F3BAB" w14:textId="77777777" w:rsidTr="00B8401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AA" w14:textId="49F455A4" w:rsidR="00270B5F" w:rsidRPr="00B76D05" w:rsidRDefault="00270B5F" w:rsidP="00B84010">
            <w:r>
              <w:t xml:space="preserve">Discapacidad comunicada: </w:t>
            </w:r>
            <w:r w:rsidR="0049063D">
              <w:fldChar w:fldCharType="begin" w:fldLock="1">
                <w:ffData>
                  <w:name w:val="Text306"/>
                  <w:enabled/>
                  <w:calcOnExit w:val="0"/>
                  <w:statusText w:type="text" w:val="Discapacidad comunicada:"/>
                  <w:textInput/>
                </w:ffData>
              </w:fldChar>
            </w:r>
            <w:bookmarkStart w:id="11" w:name="Text306"/>
            <w:r w:rsidR="0049063D">
              <w:instrText xml:space="preserve"> FORMTEXT </w:instrText>
            </w:r>
            <w:r w:rsidR="0049063D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49063D">
              <w:fldChar w:fldCharType="end"/>
            </w:r>
            <w:bookmarkEnd w:id="11"/>
          </w:p>
        </w:tc>
      </w:tr>
      <w:tr w:rsidR="00270B5F" w14:paraId="631F3BAD" w14:textId="77777777" w:rsidTr="00B8401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AC" w14:textId="2AE94E30" w:rsidR="00270B5F" w:rsidRPr="00B76D05" w:rsidRDefault="00270B5F" w:rsidP="00B84010">
            <w:r>
              <w:t xml:space="preserve">Motivo de la remisión: </w:t>
            </w:r>
            <w:r w:rsidR="0049063D">
              <w:fldChar w:fldCharType="begin" w:fldLock="1">
                <w:ffData>
                  <w:name w:val="Text307"/>
                  <w:enabled/>
                  <w:calcOnExit w:val="0"/>
                  <w:statusText w:type="text" w:val="Motivo de la remisión:"/>
                  <w:textInput/>
                </w:ffData>
              </w:fldChar>
            </w:r>
            <w:bookmarkStart w:id="12" w:name="Text307"/>
            <w:r w:rsidR="0049063D">
              <w:instrText xml:space="preserve"> FORMTEXT </w:instrText>
            </w:r>
            <w:r w:rsidR="0049063D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49063D">
              <w:fldChar w:fldCharType="end"/>
            </w:r>
            <w:bookmarkEnd w:id="12"/>
          </w:p>
        </w:tc>
      </w:tr>
      <w:tr w:rsidR="00270B5F" w14:paraId="631F3BAF" w14:textId="77777777" w:rsidTr="00B8401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AE" w14:textId="3CD288C2" w:rsidR="00270B5F" w:rsidRPr="00B76D05" w:rsidRDefault="00270B5F" w:rsidP="00B84010">
            <w:r>
              <w:t xml:space="preserve">Fuente de remisión:  </w:t>
            </w:r>
            <w:r w:rsidR="0049063D">
              <w:fldChar w:fldCharType="begin" w:fldLock="1">
                <w:ffData>
                  <w:name w:val="Text308"/>
                  <w:enabled/>
                  <w:calcOnExit w:val="0"/>
                  <w:statusText w:type="text" w:val="Fuente de remisión:      "/>
                  <w:textInput/>
                </w:ffData>
              </w:fldChar>
            </w:r>
            <w:bookmarkStart w:id="13" w:name="Text308"/>
            <w:r w:rsidR="0049063D">
              <w:instrText xml:space="preserve"> FORMTEXT </w:instrText>
            </w:r>
            <w:r w:rsidR="0049063D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49063D">
              <w:fldChar w:fldCharType="end"/>
            </w:r>
            <w:bookmarkEnd w:id="13"/>
          </w:p>
        </w:tc>
      </w:tr>
      <w:tr w:rsidR="00270B5F" w14:paraId="631F3BB1" w14:textId="77777777" w:rsidTr="003C182E">
        <w:trPr>
          <w:trHeight w:val="360"/>
        </w:trPr>
        <w:tc>
          <w:tcPr>
            <w:tcW w:w="11078" w:type="dxa"/>
            <w:gridSpan w:val="4"/>
            <w:shd w:val="clear" w:color="auto" w:fill="000000" w:themeFill="text1"/>
            <w:vAlign w:val="center"/>
          </w:tcPr>
          <w:p w14:paraId="631F3BB0" w14:textId="08C88D96" w:rsidR="00270B5F" w:rsidRPr="00643035" w:rsidRDefault="00270B5F" w:rsidP="003C182E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643035">
              <w:rPr>
                <w:b/>
                <w:color w:val="FFFFFF" w:themeColor="background1"/>
                <w:sz w:val="28"/>
                <w:szCs w:val="28"/>
              </w:rPr>
              <w:t xml:space="preserve">Información sobre la discapacidad auditiva </w:t>
            </w:r>
            <w:r w:rsidR="007B6F78" w:rsidRPr="00E53120">
              <w:rPr>
                <w:b/>
                <w:color w:val="FFFFFF" w:themeColor="background1"/>
                <w:sz w:val="4"/>
                <w:szCs w:val="4"/>
              </w:rPr>
              <w:fldChar w:fldCharType="begin" w:fldLock="1">
                <w:ffData>
                  <w:name w:val="Text328"/>
                  <w:enabled/>
                  <w:calcOnExit w:val="0"/>
                  <w:statusText w:type="text" w:val="Sección de información sobre la discapacidad auditiva. "/>
                  <w:textInput>
                    <w:maxLength w:val="1"/>
                  </w:textInput>
                </w:ffData>
              </w:fldChar>
            </w:r>
            <w:bookmarkStart w:id="14" w:name="Text328"/>
            <w:r w:rsidR="007B6F78" w:rsidRPr="00E53120">
              <w:rPr>
                <w:b/>
                <w:color w:val="FFFFFF" w:themeColor="background1"/>
                <w:sz w:val="4"/>
                <w:szCs w:val="4"/>
              </w:rPr>
              <w:instrText xml:space="preserve"> FORMTEXT </w:instrText>
            </w:r>
            <w:r w:rsidR="007B6F78" w:rsidRPr="00E53120">
              <w:rPr>
                <w:b/>
                <w:color w:val="FFFFFF" w:themeColor="background1"/>
                <w:sz w:val="4"/>
                <w:szCs w:val="4"/>
              </w:rPr>
            </w:r>
            <w:r w:rsidR="007B6F78" w:rsidRPr="00E53120">
              <w:rPr>
                <w:b/>
                <w:color w:val="FFFFFF" w:themeColor="background1"/>
                <w:sz w:val="4"/>
                <w:szCs w:val="4"/>
              </w:rPr>
              <w:fldChar w:fldCharType="separate"/>
            </w:r>
            <w:r w:rsidRPr="00E53120">
              <w:rPr>
                <w:b/>
                <w:color w:val="FFFFFF" w:themeColor="background1"/>
                <w:sz w:val="4"/>
                <w:szCs w:val="4"/>
              </w:rPr>
              <w:t> </w:t>
            </w:r>
            <w:r w:rsidR="007B6F78" w:rsidRPr="00E53120">
              <w:rPr>
                <w:b/>
                <w:color w:val="FFFFFF" w:themeColor="background1"/>
                <w:sz w:val="4"/>
                <w:szCs w:val="4"/>
              </w:rPr>
              <w:fldChar w:fldCharType="end"/>
            </w:r>
            <w:bookmarkEnd w:id="14"/>
          </w:p>
        </w:tc>
      </w:tr>
      <w:tr w:rsidR="00270B5F" w14:paraId="631F3BB4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B2" w14:textId="77777777" w:rsidR="00270B5F" w:rsidRDefault="00270B5F" w:rsidP="00C72290">
            <w:pPr>
              <w:spacing w:before="40" w:after="40"/>
            </w:pPr>
            <w:r>
              <w:t>¿Cuándo fue la primera vez que observó su pérdida o problema de audición?</w:t>
            </w:r>
          </w:p>
          <w:p w14:paraId="631F3BB3" w14:textId="60D924C6" w:rsidR="00270B5F" w:rsidRPr="00B76D05" w:rsidRDefault="007B6F78" w:rsidP="00C72290">
            <w:pPr>
              <w:spacing w:before="40" w:after="40"/>
            </w:pPr>
            <w:r>
              <w:fldChar w:fldCharType="begin" w:fldLock="1">
                <w:ffData>
                  <w:name w:val="Text309"/>
                  <w:enabled/>
                  <w:calcOnExit w:val="0"/>
                  <w:statusText w:type="text" w:val="¿Cuándo fue la primera vez que observó su pérdida o problema de audición?"/>
                  <w:textInput/>
                </w:ffData>
              </w:fldChar>
            </w:r>
            <w:bookmarkStart w:id="15" w:name="Text309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5"/>
          </w:p>
        </w:tc>
      </w:tr>
      <w:tr w:rsidR="00270B5F" w14:paraId="631F3BB7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B5" w14:textId="77777777" w:rsidR="00270B5F" w:rsidRDefault="00270B5F" w:rsidP="00C72290">
            <w:pPr>
              <w:spacing w:before="40" w:after="40"/>
            </w:pPr>
            <w:r>
              <w:t>¿Ocurrió lentamente o de repente?</w:t>
            </w:r>
          </w:p>
          <w:p w14:paraId="631F3BB6" w14:textId="0D84EBC5" w:rsidR="00270B5F" w:rsidRPr="00B76D05" w:rsidRDefault="0049063D" w:rsidP="00C72290">
            <w:pPr>
              <w:spacing w:before="40" w:after="40"/>
            </w:pPr>
            <w:r>
              <w:fldChar w:fldCharType="begin" w:fldLock="1">
                <w:ffData>
                  <w:name w:val="Text310"/>
                  <w:enabled/>
                  <w:calcOnExit w:val="0"/>
                  <w:statusText w:type="text" w:val="¿Ocurrió lentamente o de repente?"/>
                  <w:textInput/>
                </w:ffData>
              </w:fldChar>
            </w:r>
            <w:bookmarkStart w:id="16" w:name="Text310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6"/>
          </w:p>
        </w:tc>
      </w:tr>
      <w:tr w:rsidR="00270B5F" w14:paraId="631F3BB9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B8" w14:textId="52178011" w:rsidR="00270B5F" w:rsidRPr="00B76D05" w:rsidRDefault="00270B5F" w:rsidP="00C72290">
            <w:r>
              <w:t xml:space="preserve">¿Hay antecedentes familiares de pérdida de audición?    </w:t>
            </w:r>
            <w:r w:rsidR="007B6F78">
              <w:fldChar w:fldCharType="begin">
                <w:ffData>
                  <w:name w:val="Check1"/>
                  <w:enabled/>
                  <w:calcOnExit w:val="0"/>
                  <w:statusText w:type="text" w:val="¿Hay antecedentes familiares de pérdida de audición?     Sí"/>
                  <w:checkBox>
                    <w:sizeAuto/>
                    <w:default w:val="0"/>
                  </w:checkBox>
                </w:ffData>
              </w:fldChar>
            </w:r>
            <w:bookmarkStart w:id="17" w:name="Check1"/>
            <w:r w:rsidR="007B6F78">
              <w:instrText xml:space="preserve"> FORMCHECKBOX </w:instrText>
            </w:r>
            <w:r w:rsidR="00681AA7">
              <w:fldChar w:fldCharType="separate"/>
            </w:r>
            <w:r w:rsidR="007B6F78">
              <w:fldChar w:fldCharType="end"/>
            </w:r>
            <w:bookmarkEnd w:id="17"/>
            <w:r>
              <w:t xml:space="preserve"> Sí       </w:t>
            </w:r>
            <w:r w:rsidR="0049063D">
              <w:fldChar w:fldCharType="begin">
                <w:ffData>
                  <w:name w:val="Check2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8" w:name="Check2"/>
            <w:r w:rsidR="0049063D">
              <w:instrText xml:space="preserve"> FORMCHECKBOX </w:instrText>
            </w:r>
            <w:r w:rsidR="00681AA7">
              <w:fldChar w:fldCharType="separate"/>
            </w:r>
            <w:r w:rsidR="0049063D">
              <w:fldChar w:fldCharType="end"/>
            </w:r>
            <w:bookmarkEnd w:id="18"/>
            <w:r>
              <w:t xml:space="preserve"> No</w:t>
            </w:r>
          </w:p>
        </w:tc>
      </w:tr>
      <w:tr w:rsidR="00270B5F" w14:paraId="631F3BBC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BA" w14:textId="77777777" w:rsidR="00270B5F" w:rsidRDefault="000538E9" w:rsidP="00C72290">
            <w:pPr>
              <w:spacing w:before="40" w:after="40"/>
            </w:pPr>
            <w:r>
              <w:t>Si es así, ¿en quién?</w:t>
            </w:r>
          </w:p>
          <w:p w14:paraId="631F3BBB" w14:textId="55F7F9CC" w:rsidR="000538E9" w:rsidRPr="00B76D05" w:rsidRDefault="0049063D" w:rsidP="00C72290">
            <w:pPr>
              <w:spacing w:before="40" w:after="40"/>
            </w:pPr>
            <w:r>
              <w:fldChar w:fldCharType="begin" w:fldLock="1">
                <w:ffData>
                  <w:name w:val="Text311"/>
                  <w:enabled/>
                  <w:calcOnExit w:val="0"/>
                  <w:statusText w:type="text" w:val="Si es así, ¿en quién?"/>
                  <w:textInput/>
                </w:ffData>
              </w:fldChar>
            </w:r>
            <w:bookmarkStart w:id="19" w:name="Text31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9"/>
          </w:p>
        </w:tc>
      </w:tr>
      <w:tr w:rsidR="00270B5F" w14:paraId="631F3BBF" w14:textId="77777777" w:rsidTr="00C72290">
        <w:trPr>
          <w:trHeight w:val="710"/>
        </w:trPr>
        <w:tc>
          <w:tcPr>
            <w:tcW w:w="11078" w:type="dxa"/>
            <w:gridSpan w:val="4"/>
          </w:tcPr>
          <w:p w14:paraId="631F3BBD" w14:textId="77777777" w:rsidR="00270B5F" w:rsidRDefault="000538E9" w:rsidP="00C72290">
            <w:pPr>
              <w:spacing w:before="40" w:after="40"/>
            </w:pPr>
            <w:r>
              <w:t>¿Qué causó su pérdida de audición?</w:t>
            </w:r>
          </w:p>
          <w:p w14:paraId="631F3BBE" w14:textId="1DB1D29F" w:rsidR="000538E9" w:rsidRPr="00B76D05" w:rsidRDefault="0049063D" w:rsidP="00C72290">
            <w:pPr>
              <w:spacing w:before="40" w:after="40"/>
            </w:pPr>
            <w:r>
              <w:fldChar w:fldCharType="begin" w:fldLock="1">
                <w:ffData>
                  <w:name w:val="Text312"/>
                  <w:enabled/>
                  <w:calcOnExit w:val="0"/>
                  <w:statusText w:type="text" w:val="¿Qué causó su pérdida de audición?"/>
                  <w:textInput/>
                </w:ffData>
              </w:fldChar>
            </w:r>
            <w:bookmarkStart w:id="20" w:name="Text312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0"/>
          </w:p>
        </w:tc>
      </w:tr>
      <w:tr w:rsidR="000538E9" w14:paraId="631F3BC2" w14:textId="77777777" w:rsidTr="00C72290">
        <w:trPr>
          <w:trHeight w:val="432"/>
        </w:trPr>
        <w:tc>
          <w:tcPr>
            <w:tcW w:w="5446" w:type="dxa"/>
            <w:gridSpan w:val="2"/>
            <w:vAlign w:val="center"/>
          </w:tcPr>
          <w:p w14:paraId="631F3BC0" w14:textId="689E52F1" w:rsidR="000538E9" w:rsidRPr="00B76D05" w:rsidRDefault="000538E9" w:rsidP="00C72290">
            <w:r>
              <w:t xml:space="preserve">¿Tiene dolor en los oídos? </w:t>
            </w:r>
            <w:r w:rsidR="0049063D">
              <w:fldChar w:fldCharType="begin">
                <w:ffData>
                  <w:name w:val="Check3"/>
                  <w:enabled/>
                  <w:calcOnExit w:val="0"/>
                  <w:statusText w:type="text" w:val="¿Tiene dolor en los oídos?  Sí"/>
                  <w:checkBox>
                    <w:sizeAuto/>
                    <w:default w:val="0"/>
                  </w:checkBox>
                </w:ffData>
              </w:fldChar>
            </w:r>
            <w:bookmarkStart w:id="21" w:name="Check3"/>
            <w:r w:rsidR="0049063D">
              <w:instrText xml:space="preserve"> FORMCHECKBOX </w:instrText>
            </w:r>
            <w:r w:rsidR="00681AA7">
              <w:fldChar w:fldCharType="separate"/>
            </w:r>
            <w:r w:rsidR="0049063D">
              <w:fldChar w:fldCharType="end"/>
            </w:r>
            <w:bookmarkEnd w:id="21"/>
            <w:r w:rsidR="003C182E">
              <w:t xml:space="preserve"> </w:t>
            </w:r>
            <w:r>
              <w:t xml:space="preserve">Sí  </w:t>
            </w:r>
            <w:r w:rsidR="0049063D">
              <w:fldChar w:fldCharType="begin">
                <w:ffData>
                  <w:name w:val="Check4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22" w:name="Check4"/>
            <w:r w:rsidR="0049063D">
              <w:instrText xml:space="preserve"> FORMCHECKBOX </w:instrText>
            </w:r>
            <w:r w:rsidR="00681AA7">
              <w:fldChar w:fldCharType="separate"/>
            </w:r>
            <w:r w:rsidR="0049063D">
              <w:fldChar w:fldCharType="end"/>
            </w:r>
            <w:bookmarkEnd w:id="22"/>
            <w:r w:rsidR="003C182E">
              <w:t xml:space="preserve"> </w:t>
            </w:r>
            <w:r>
              <w:t>No</w:t>
            </w:r>
          </w:p>
        </w:tc>
        <w:tc>
          <w:tcPr>
            <w:tcW w:w="5632" w:type="dxa"/>
            <w:gridSpan w:val="2"/>
            <w:vAlign w:val="center"/>
          </w:tcPr>
          <w:p w14:paraId="631F3BC1" w14:textId="5FBF3321" w:rsidR="000538E9" w:rsidRPr="00B76D05" w:rsidRDefault="000538E9" w:rsidP="00C72290">
            <w:r>
              <w:t xml:space="preserve">¿Tiene drenaje en los oídos? </w:t>
            </w:r>
            <w:r w:rsidR="0049063D">
              <w:fldChar w:fldCharType="begin">
                <w:ffData>
                  <w:name w:val="Check5"/>
                  <w:enabled/>
                  <w:calcOnExit w:val="0"/>
                  <w:statusText w:type="text" w:val="¿Tiene drenaje en los oídos? Sí"/>
                  <w:checkBox>
                    <w:sizeAuto/>
                    <w:default w:val="0"/>
                  </w:checkBox>
                </w:ffData>
              </w:fldChar>
            </w:r>
            <w:bookmarkStart w:id="23" w:name="Check5"/>
            <w:r w:rsidR="0049063D">
              <w:instrText xml:space="preserve"> FORMCHECKBOX </w:instrText>
            </w:r>
            <w:r w:rsidR="00681AA7">
              <w:fldChar w:fldCharType="separate"/>
            </w:r>
            <w:r w:rsidR="0049063D">
              <w:fldChar w:fldCharType="end"/>
            </w:r>
            <w:bookmarkEnd w:id="23"/>
            <w:r>
              <w:t xml:space="preserve"> Sí  </w:t>
            </w:r>
            <w:r w:rsidR="0049063D">
              <w:fldChar w:fldCharType="begin">
                <w:ffData>
                  <w:name w:val="Check6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24" w:name="Check6"/>
            <w:r w:rsidR="0049063D">
              <w:instrText xml:space="preserve"> FORMCHECKBOX </w:instrText>
            </w:r>
            <w:r w:rsidR="00681AA7">
              <w:fldChar w:fldCharType="separate"/>
            </w:r>
            <w:r w:rsidR="0049063D">
              <w:fldChar w:fldCharType="end"/>
            </w:r>
            <w:bookmarkEnd w:id="24"/>
            <w:r>
              <w:t xml:space="preserve"> No</w:t>
            </w:r>
          </w:p>
        </w:tc>
      </w:tr>
      <w:tr w:rsidR="00270B5F" w14:paraId="631F3BC4" w14:textId="77777777" w:rsidTr="00C72290">
        <w:trPr>
          <w:trHeight w:val="720"/>
        </w:trPr>
        <w:tc>
          <w:tcPr>
            <w:tcW w:w="11078" w:type="dxa"/>
            <w:gridSpan w:val="4"/>
            <w:vAlign w:val="center"/>
          </w:tcPr>
          <w:p w14:paraId="4A82886F" w14:textId="02E3B290" w:rsidR="00643035" w:rsidRDefault="000538E9" w:rsidP="00C72290">
            <w:pPr>
              <w:spacing w:before="40" w:after="40"/>
              <w:rPr>
                <w:szCs w:val="24"/>
              </w:rPr>
            </w:pPr>
            <w:r w:rsidRPr="00643035">
              <w:rPr>
                <w:szCs w:val="24"/>
              </w:rPr>
              <w:t>¿Hay ruido en su cabeza o en sus oídos?  (seleccione uno)</w:t>
            </w:r>
            <w:r w:rsidR="003C182E">
              <w:rPr>
                <w:szCs w:val="24"/>
              </w:rPr>
              <w:t xml:space="preserve"> </w:t>
            </w:r>
            <w:r w:rsidR="003C182E" w:rsidRPr="003C182E">
              <w:rPr>
                <w:sz w:val="4"/>
                <w:szCs w:val="4"/>
              </w:rPr>
              <w:fldChar w:fldCharType="begin">
                <w:ffData>
                  <w:name w:val="Text329"/>
                  <w:enabled/>
                  <w:calcOnExit w:val="0"/>
                  <w:statusText w:type="text" w:val="¿Hay ruido en su cabeza o en sus oídos? seleccione uno"/>
                  <w:textInput>
                    <w:maxLength w:val="1"/>
                  </w:textInput>
                </w:ffData>
              </w:fldChar>
            </w:r>
            <w:bookmarkStart w:id="25" w:name="Text329"/>
            <w:r w:rsidR="003C182E" w:rsidRPr="003C182E">
              <w:rPr>
                <w:sz w:val="4"/>
                <w:szCs w:val="4"/>
              </w:rPr>
              <w:instrText xml:space="preserve"> FORMTEXT </w:instrText>
            </w:r>
            <w:r w:rsidR="003C182E" w:rsidRPr="003C182E">
              <w:rPr>
                <w:sz w:val="4"/>
                <w:szCs w:val="4"/>
              </w:rPr>
            </w:r>
            <w:r w:rsidR="003C182E" w:rsidRPr="003C182E">
              <w:rPr>
                <w:sz w:val="4"/>
                <w:szCs w:val="4"/>
              </w:rPr>
              <w:fldChar w:fldCharType="separate"/>
            </w:r>
            <w:r w:rsidR="003C182E" w:rsidRPr="003C182E">
              <w:rPr>
                <w:noProof/>
                <w:sz w:val="4"/>
                <w:szCs w:val="4"/>
              </w:rPr>
              <w:t> </w:t>
            </w:r>
            <w:r w:rsidR="003C182E" w:rsidRPr="003C182E">
              <w:rPr>
                <w:sz w:val="4"/>
                <w:szCs w:val="4"/>
              </w:rPr>
              <w:fldChar w:fldCharType="end"/>
            </w:r>
            <w:bookmarkEnd w:id="25"/>
          </w:p>
          <w:p w14:paraId="631F3BC3" w14:textId="7445F7A1" w:rsidR="00270B5F" w:rsidRPr="00643035" w:rsidRDefault="0049063D" w:rsidP="00C72290">
            <w:pPr>
              <w:spacing w:before="40" w:after="40"/>
              <w:rPr>
                <w:szCs w:val="24"/>
              </w:rPr>
            </w:pPr>
            <w:r w:rsidRPr="00643035">
              <w:rPr>
                <w:szCs w:val="24"/>
              </w:rPr>
              <w:fldChar w:fldCharType="begin">
                <w:ffData>
                  <w:name w:val="Check7"/>
                  <w:enabled/>
                  <w:calcOnExit w:val="0"/>
                  <w:statusText w:type="text" w:val="Ninguno."/>
                  <w:checkBox>
                    <w:sizeAuto/>
                    <w:default w:val="0"/>
                  </w:checkBox>
                </w:ffData>
              </w:fldChar>
            </w:r>
            <w:bookmarkStart w:id="26" w:name="Check7"/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bookmarkEnd w:id="26"/>
            <w:r w:rsidR="000538E9" w:rsidRPr="00643035">
              <w:rPr>
                <w:szCs w:val="24"/>
              </w:rPr>
              <w:t xml:space="preserve"> Ninguno     </w:t>
            </w:r>
            <w:r w:rsidRPr="00643035">
              <w:rPr>
                <w:szCs w:val="24"/>
              </w:rPr>
              <w:fldChar w:fldCharType="begin">
                <w:ffData>
                  <w:name w:val="Check8"/>
                  <w:enabled/>
                  <w:calcOnExit w:val="0"/>
                  <w:statusText w:type="text" w:val="Rara vez."/>
                  <w:checkBox>
                    <w:sizeAuto/>
                    <w:default w:val="0"/>
                  </w:checkBox>
                </w:ffData>
              </w:fldChar>
            </w:r>
            <w:bookmarkStart w:id="27" w:name="Check8"/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bookmarkEnd w:id="27"/>
            <w:r w:rsidR="000538E9" w:rsidRPr="00643035">
              <w:rPr>
                <w:szCs w:val="24"/>
              </w:rPr>
              <w:t xml:space="preserve"> Rara vez     </w:t>
            </w:r>
            <w:r w:rsidRPr="00643035">
              <w:rPr>
                <w:szCs w:val="24"/>
              </w:rPr>
              <w:fldChar w:fldCharType="begin">
                <w:ffData>
                  <w:name w:val="Check9"/>
                  <w:enabled/>
                  <w:calcOnExit w:val="0"/>
                  <w:statusText w:type="text" w:val="Frecuentemente."/>
                  <w:checkBox>
                    <w:sizeAuto/>
                    <w:default w:val="0"/>
                  </w:checkBox>
                </w:ffData>
              </w:fldChar>
            </w:r>
            <w:bookmarkStart w:id="28" w:name="Check9"/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bookmarkEnd w:id="28"/>
            <w:r w:rsidR="000538E9" w:rsidRPr="00643035">
              <w:rPr>
                <w:szCs w:val="24"/>
              </w:rPr>
              <w:t xml:space="preserve"> Frecuentemente</w:t>
            </w:r>
          </w:p>
        </w:tc>
      </w:tr>
      <w:tr w:rsidR="006C502F" w14:paraId="631F3BC6" w14:textId="77777777" w:rsidTr="00C72290">
        <w:trPr>
          <w:trHeight w:val="720"/>
        </w:trPr>
        <w:tc>
          <w:tcPr>
            <w:tcW w:w="11078" w:type="dxa"/>
            <w:gridSpan w:val="4"/>
            <w:vAlign w:val="center"/>
          </w:tcPr>
          <w:p w14:paraId="37517A02" w14:textId="3B39D9F8" w:rsidR="00643035" w:rsidRDefault="006C502F" w:rsidP="00C72290">
            <w:pPr>
              <w:spacing w:before="40" w:after="40"/>
              <w:rPr>
                <w:szCs w:val="24"/>
              </w:rPr>
            </w:pPr>
            <w:r w:rsidRPr="00643035">
              <w:rPr>
                <w:szCs w:val="24"/>
              </w:rPr>
              <w:t>¿Es el mareo o el equilibrio un problema?  (seleccione uno)</w:t>
            </w:r>
            <w:r w:rsidR="003C182E">
              <w:rPr>
                <w:szCs w:val="24"/>
              </w:rPr>
              <w:t xml:space="preserve"> </w:t>
            </w:r>
            <w:r w:rsidR="007B6F78" w:rsidRPr="003C182E">
              <w:rPr>
                <w:sz w:val="4"/>
                <w:szCs w:val="4"/>
              </w:rPr>
              <w:fldChar w:fldCharType="begin" w:fldLock="1">
                <w:ffData>
                  <w:name w:val="Text330"/>
                  <w:enabled/>
                  <w:calcOnExit w:val="0"/>
                  <w:statusText w:type="text" w:val="¿Es el mareo o el equilibrio un problema? seleccione uno"/>
                  <w:textInput>
                    <w:maxLength w:val="1"/>
                  </w:textInput>
                </w:ffData>
              </w:fldChar>
            </w:r>
            <w:bookmarkStart w:id="29" w:name="Text330"/>
            <w:r w:rsidR="007B6F78" w:rsidRPr="003C182E">
              <w:rPr>
                <w:sz w:val="4"/>
                <w:szCs w:val="4"/>
              </w:rPr>
              <w:instrText xml:space="preserve"> FORMTEXT </w:instrText>
            </w:r>
            <w:r w:rsidR="007B6F78" w:rsidRPr="003C182E">
              <w:rPr>
                <w:sz w:val="4"/>
                <w:szCs w:val="4"/>
              </w:rPr>
            </w:r>
            <w:r w:rsidR="007B6F78" w:rsidRPr="003C182E">
              <w:rPr>
                <w:sz w:val="4"/>
                <w:szCs w:val="4"/>
              </w:rPr>
              <w:fldChar w:fldCharType="separate"/>
            </w:r>
            <w:r w:rsidRPr="003C182E">
              <w:rPr>
                <w:sz w:val="4"/>
                <w:szCs w:val="4"/>
              </w:rPr>
              <w:t> </w:t>
            </w:r>
            <w:r w:rsidR="007B6F78" w:rsidRPr="003C182E">
              <w:rPr>
                <w:sz w:val="4"/>
                <w:szCs w:val="4"/>
              </w:rPr>
              <w:fldChar w:fldCharType="end"/>
            </w:r>
            <w:bookmarkEnd w:id="29"/>
          </w:p>
          <w:p w14:paraId="631F3BC5" w14:textId="356BE107" w:rsidR="006C502F" w:rsidRPr="00643035" w:rsidRDefault="00180DB5" w:rsidP="00C72290">
            <w:pPr>
              <w:spacing w:before="40" w:after="40"/>
              <w:rPr>
                <w:szCs w:val="24"/>
              </w:rPr>
            </w:pPr>
            <w:r w:rsidRPr="00643035"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Ninguno."/>
                  <w:checkBox>
                    <w:sizeAuto/>
                    <w:default w:val="0"/>
                  </w:checkBox>
                </w:ffData>
              </w:fldChar>
            </w:r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r w:rsidR="006C502F" w:rsidRPr="00643035">
              <w:rPr>
                <w:szCs w:val="24"/>
              </w:rPr>
              <w:t xml:space="preserve"> Ninguno     </w:t>
            </w:r>
            <w:r w:rsidRPr="00643035"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Rara vez."/>
                  <w:checkBox>
                    <w:sizeAuto/>
                    <w:default w:val="0"/>
                  </w:checkBox>
                </w:ffData>
              </w:fldChar>
            </w:r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r w:rsidR="006C502F" w:rsidRPr="00643035">
              <w:rPr>
                <w:szCs w:val="24"/>
              </w:rPr>
              <w:t xml:space="preserve"> Rara vez     </w:t>
            </w:r>
            <w:r w:rsidRPr="00643035"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Frecuentemente."/>
                  <w:checkBox>
                    <w:sizeAuto/>
                    <w:default w:val="0"/>
                  </w:checkBox>
                </w:ffData>
              </w:fldChar>
            </w:r>
            <w:r w:rsidRPr="00643035">
              <w:rPr>
                <w:szCs w:val="24"/>
              </w:rPr>
              <w:instrText xml:space="preserve"> FORMCHECKBOX </w:instrText>
            </w:r>
            <w:r w:rsidR="00681AA7">
              <w:rPr>
                <w:szCs w:val="24"/>
              </w:rPr>
            </w:r>
            <w:r w:rsidR="00681AA7">
              <w:rPr>
                <w:szCs w:val="24"/>
              </w:rPr>
              <w:fldChar w:fldCharType="separate"/>
            </w:r>
            <w:r w:rsidRPr="00643035">
              <w:rPr>
                <w:szCs w:val="24"/>
              </w:rPr>
              <w:fldChar w:fldCharType="end"/>
            </w:r>
            <w:r w:rsidR="006C502F" w:rsidRPr="00643035">
              <w:rPr>
                <w:szCs w:val="24"/>
              </w:rPr>
              <w:t xml:space="preserve"> Frecuentemente</w:t>
            </w:r>
          </w:p>
        </w:tc>
      </w:tr>
      <w:tr w:rsidR="006C502F" w14:paraId="631F3BC9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C7" w14:textId="77777777" w:rsidR="006C502F" w:rsidRDefault="006C502F" w:rsidP="00C72290">
            <w:pPr>
              <w:spacing w:before="40" w:after="40"/>
            </w:pPr>
            <w:r>
              <w:t>¿Cuándo oye mejor?</w:t>
            </w:r>
          </w:p>
          <w:p w14:paraId="631F3BC8" w14:textId="075385F3" w:rsidR="006C502F" w:rsidRPr="00B76D0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13"/>
                  <w:enabled/>
                  <w:calcOnExit w:val="0"/>
                  <w:statusText w:type="text" w:val="¿Cuándo oye mejor?"/>
                  <w:textInput/>
                </w:ffData>
              </w:fldChar>
            </w:r>
            <w:bookmarkStart w:id="30" w:name="Text313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</w:tc>
      </w:tr>
      <w:tr w:rsidR="006C502F" w14:paraId="631F3BCC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CA" w14:textId="77777777" w:rsidR="006C502F" w:rsidRDefault="00C0120B" w:rsidP="00C72290">
            <w:pPr>
              <w:spacing w:before="40" w:after="40"/>
            </w:pPr>
            <w:r>
              <w:t>¿Cuándo tiene más dificultad para oír?</w:t>
            </w:r>
          </w:p>
          <w:p w14:paraId="631F3BCB" w14:textId="2C0147C6" w:rsidR="006C502F" w:rsidRPr="00B76D0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14"/>
                  <w:enabled/>
                  <w:calcOnExit w:val="0"/>
                  <w:statusText w:type="text" w:val="¿Cuándo tiene más dificultad para oír?"/>
                  <w:textInput/>
                </w:ffData>
              </w:fldChar>
            </w:r>
            <w:bookmarkStart w:id="31" w:name="Text314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6C502F" w14:paraId="631F3BCE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CD" w14:textId="1A3728A4" w:rsidR="006C502F" w:rsidRPr="00B76D05" w:rsidRDefault="006C502F" w:rsidP="00C72290">
            <w:r>
              <w:t xml:space="preserve">¿Puede entender lo que se dice por teléfono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Puede entender lo que se dice por teléfono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6C502F" w14:paraId="631F3BD0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CF" w14:textId="4C43FBCB" w:rsidR="006C502F" w:rsidRPr="00B76D05" w:rsidRDefault="006C502F" w:rsidP="00C72290">
            <w:r>
              <w:t xml:space="preserve">¿Puede entender lo que se dice en la televisión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Puede entender lo que se dice en la televisión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6C502F" w14:paraId="631F3BD2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D1" w14:textId="283B4ED7" w:rsidR="006C502F" w:rsidRPr="00B76D05" w:rsidRDefault="006C502F" w:rsidP="00C72290">
            <w:r>
              <w:t xml:space="preserve">¿Puede entender lo que se dice en la radio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Puede entender lo que se dice en la radio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6C502F" w14:paraId="631F3BD4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D3" w14:textId="075CF620" w:rsidR="006C502F" w:rsidRPr="00B76D05" w:rsidRDefault="006C502F" w:rsidP="00C72290">
            <w:r>
              <w:t xml:space="preserve">¿Tiene dificultad para localizar el sonido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Tiene dificultad para localizar el sonido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6C502F" w14:paraId="631F3BD6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D5" w14:textId="7EE1EE0E" w:rsidR="006C502F" w:rsidRPr="00B76D05" w:rsidRDefault="006C502F" w:rsidP="00C72290">
            <w:r>
              <w:lastRenderedPageBreak/>
              <w:t xml:space="preserve">¿Alguna vez ha usado un audífono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Alguna vez ha usado un audífono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6C502F" w14:paraId="631F3BD8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D7" w14:textId="3595A92B" w:rsidR="006C502F" w:rsidRPr="00B76D05" w:rsidRDefault="00920A42" w:rsidP="00C72290">
            <w:r>
              <w:t xml:space="preserve">¿Edad en la que se usó un audífono por primera vez?  </w:t>
            </w:r>
            <w:r w:rsidR="00180DB5">
              <w:fldChar w:fldCharType="begin" w:fldLock="1">
                <w:ffData>
                  <w:name w:val="Text331"/>
                  <w:enabled/>
                  <w:calcOnExit w:val="0"/>
                  <w:statusText w:type="text" w:val="¿Edad en la que se usó un audífono por primera vez?  "/>
                  <w:textInput/>
                </w:ffData>
              </w:fldChar>
            </w:r>
            <w:bookmarkStart w:id="32" w:name="Text331"/>
            <w:r w:rsidR="00180DB5">
              <w:instrText xml:space="preserve"> FORMTEXT </w:instrText>
            </w:r>
            <w:r w:rsidR="00180DB5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180DB5">
              <w:fldChar w:fldCharType="end"/>
            </w:r>
            <w:bookmarkEnd w:id="32"/>
          </w:p>
        </w:tc>
      </w:tr>
      <w:tr w:rsidR="00920A42" w14:paraId="631F3BDA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D9" w14:textId="276F11C0" w:rsidR="00920A42" w:rsidRPr="00B76D05" w:rsidRDefault="00920A42" w:rsidP="00C72290">
            <w:r>
              <w:t xml:space="preserve">¿Ayudan los audífonos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Ayudan los audífonos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920A42" w14:paraId="631F3BDD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DB" w14:textId="77777777" w:rsidR="00920A42" w:rsidRDefault="00920A42" w:rsidP="00C72290">
            <w:pPr>
              <w:spacing w:before="40" w:after="40"/>
            </w:pPr>
            <w:r>
              <w:t>Si no, ¿por qué no?</w:t>
            </w:r>
          </w:p>
          <w:p w14:paraId="631F3BDC" w14:textId="733B6FE3" w:rsidR="00920A42" w:rsidRPr="00B76D0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15"/>
                  <w:enabled/>
                  <w:calcOnExit w:val="0"/>
                  <w:statusText w:type="text" w:val="Si no, ¿por qué no?"/>
                  <w:textInput/>
                </w:ffData>
              </w:fldChar>
            </w:r>
            <w:bookmarkStart w:id="33" w:name="Text315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  <w:tr w:rsidR="00920A42" w14:paraId="631F3BE0" w14:textId="77777777" w:rsidTr="00C72290">
        <w:trPr>
          <w:trHeight w:val="720"/>
        </w:trPr>
        <w:tc>
          <w:tcPr>
            <w:tcW w:w="11078" w:type="dxa"/>
            <w:gridSpan w:val="4"/>
          </w:tcPr>
          <w:p w14:paraId="631F3BDE" w14:textId="77777777" w:rsidR="00920A42" w:rsidRDefault="002865C3" w:rsidP="00C72290">
            <w:pPr>
              <w:spacing w:before="40" w:after="40"/>
            </w:pPr>
            <w:r>
              <w:t>¿Hay algo malo con sus audífonos actuales?</w:t>
            </w:r>
          </w:p>
          <w:p w14:paraId="631F3BDF" w14:textId="2692C574" w:rsidR="002865C3" w:rsidRPr="00B76D0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16"/>
                  <w:enabled/>
                  <w:calcOnExit w:val="0"/>
                  <w:statusText w:type="text" w:val="¿Hay algo malo con sus audífonos actuales?"/>
                  <w:textInput/>
                </w:ffData>
              </w:fldChar>
            </w:r>
            <w:bookmarkStart w:id="34" w:name="Text316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  <w:tr w:rsidR="002865C3" w14:paraId="631F3BE2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E1" w14:textId="1093D1D9" w:rsidR="002865C3" w:rsidRPr="00B76D05" w:rsidRDefault="002865C3" w:rsidP="00C72290">
            <w:r>
              <w:t xml:space="preserve">¿Ha tenido entrenamiento de habla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Ha tenido entrenamiento de habla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2865C3" w14:paraId="631F3BE4" w14:textId="77777777" w:rsidTr="00C72290">
        <w:trPr>
          <w:trHeight w:val="432"/>
        </w:trPr>
        <w:tc>
          <w:tcPr>
            <w:tcW w:w="11078" w:type="dxa"/>
            <w:gridSpan w:val="4"/>
            <w:vAlign w:val="center"/>
          </w:tcPr>
          <w:p w14:paraId="631F3BE3" w14:textId="414CE132" w:rsidR="002865C3" w:rsidRPr="00B76D05" w:rsidRDefault="002865C3" w:rsidP="00C72290">
            <w:r>
              <w:t xml:space="preserve">¿Ha tenido entrenamiento de lectura de labios?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¿Ha tenido entrenamiento de lectura de labios? Sí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Sí       </w:t>
            </w:r>
            <w:r w:rsidR="00180DB5"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180DB5">
              <w:instrText xml:space="preserve"> FORMCHECKBOX </w:instrText>
            </w:r>
            <w:r w:rsidR="00681AA7">
              <w:fldChar w:fldCharType="separate"/>
            </w:r>
            <w:r w:rsidR="00180DB5">
              <w:fldChar w:fldCharType="end"/>
            </w:r>
            <w:r>
              <w:t xml:space="preserve"> No</w:t>
            </w:r>
          </w:p>
        </w:tc>
      </w:tr>
      <w:tr w:rsidR="00CF28A5" w14:paraId="7A5AAC9E" w14:textId="77777777" w:rsidTr="00C72290">
        <w:trPr>
          <w:trHeight w:val="1250"/>
        </w:trPr>
        <w:tc>
          <w:tcPr>
            <w:tcW w:w="11078" w:type="dxa"/>
            <w:gridSpan w:val="4"/>
          </w:tcPr>
          <w:p w14:paraId="594E0C21" w14:textId="22343551" w:rsidR="00CF28A5" w:rsidRDefault="00CF28A5" w:rsidP="00C72290">
            <w:pPr>
              <w:spacing w:before="40" w:after="40"/>
            </w:pPr>
            <w:r>
              <w:t>Enumere las formas en que se comunica:</w:t>
            </w:r>
          </w:p>
          <w:p w14:paraId="2DDC5FF9" w14:textId="3E0AFAA8" w:rsidR="00CF28A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21"/>
                  <w:enabled/>
                  <w:calcOnExit w:val="0"/>
                  <w:statusText w:type="text" w:val="Enumere las formas en que se comunica:"/>
                  <w:textInput/>
                </w:ffData>
              </w:fldChar>
            </w:r>
            <w:bookmarkStart w:id="35" w:name="Text321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5"/>
          </w:p>
        </w:tc>
      </w:tr>
      <w:tr w:rsidR="00CF28A5" w14:paraId="70886C8A" w14:textId="77777777" w:rsidTr="00C72290">
        <w:trPr>
          <w:trHeight w:val="1610"/>
        </w:trPr>
        <w:tc>
          <w:tcPr>
            <w:tcW w:w="11078" w:type="dxa"/>
            <w:gridSpan w:val="4"/>
          </w:tcPr>
          <w:p w14:paraId="19818C89" w14:textId="77777777" w:rsidR="00CF28A5" w:rsidRPr="00CF28A5" w:rsidRDefault="00CF28A5" w:rsidP="00C72290">
            <w:pPr>
              <w:spacing w:before="40" w:after="40"/>
            </w:pPr>
            <w:r>
              <w:t>Describa cualquier condición visual, cognitiva y/o física que tenga y que afecte a su capacidad de comunicación:</w:t>
            </w:r>
          </w:p>
          <w:p w14:paraId="0012E92F" w14:textId="5F1FABFB" w:rsidR="00CF28A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22"/>
                  <w:enabled/>
                  <w:calcOnExit w:val="0"/>
                  <w:statusText w:type="text" w:val="Describa cualquier condición visual, cognitiva y/o física que tenga y que afecte a su capacidad de comunicación:"/>
                  <w:textInput/>
                </w:ffData>
              </w:fldChar>
            </w:r>
            <w:bookmarkStart w:id="36" w:name="Text322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6"/>
          </w:p>
        </w:tc>
      </w:tr>
      <w:tr w:rsidR="006C502F" w14:paraId="631F3BF3" w14:textId="77777777" w:rsidTr="00C72290">
        <w:trPr>
          <w:trHeight w:val="1700"/>
        </w:trPr>
        <w:tc>
          <w:tcPr>
            <w:tcW w:w="11078" w:type="dxa"/>
            <w:gridSpan w:val="4"/>
          </w:tcPr>
          <w:p w14:paraId="631F3BEC" w14:textId="77777777" w:rsidR="006C502F" w:rsidRDefault="002865C3" w:rsidP="00C72290">
            <w:pPr>
              <w:spacing w:before="40" w:after="40"/>
            </w:pPr>
            <w:r>
              <w:t>¿Perdió un trabajo, no consiguió un trabajo o cambió de trabajo debido a sus problemas de audición?</w:t>
            </w:r>
          </w:p>
          <w:p w14:paraId="631F3BF2" w14:textId="7FACE612" w:rsidR="002865C3" w:rsidRPr="00B76D05" w:rsidRDefault="00180DB5" w:rsidP="00C72290">
            <w:pPr>
              <w:spacing w:before="40" w:after="40"/>
            </w:pPr>
            <w:r>
              <w:fldChar w:fldCharType="begin" w:fldLock="1">
                <w:ffData>
                  <w:name w:val="Text318"/>
                  <w:enabled/>
                  <w:calcOnExit w:val="0"/>
                  <w:statusText w:type="text" w:val="¿Perdió un trabajo, no consiguió un trabajo o cambió de trabajo debido a sus problemas de audición?"/>
                  <w:textInput/>
                </w:ffData>
              </w:fldChar>
            </w:r>
            <w:bookmarkStart w:id="37" w:name="Text318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7"/>
          </w:p>
        </w:tc>
      </w:tr>
      <w:tr w:rsidR="006C502F" w14:paraId="631F3BFB" w14:textId="77777777" w:rsidTr="00C72290">
        <w:trPr>
          <w:trHeight w:val="1655"/>
        </w:trPr>
        <w:tc>
          <w:tcPr>
            <w:tcW w:w="11078" w:type="dxa"/>
            <w:gridSpan w:val="4"/>
          </w:tcPr>
          <w:p w14:paraId="631F3BF4" w14:textId="77777777" w:rsidR="006C502F" w:rsidRDefault="002865C3" w:rsidP="00C72290">
            <w:pPr>
              <w:spacing w:before="40" w:after="40"/>
            </w:pPr>
            <w:r>
              <w:t>Si está empleado, ¿qué problemas de audición tiene en el trabajo?</w:t>
            </w:r>
          </w:p>
          <w:p w14:paraId="631F3BFA" w14:textId="2D0B042E" w:rsidR="002865C3" w:rsidRPr="00B76D05" w:rsidRDefault="007B6F78" w:rsidP="00C72290">
            <w:pPr>
              <w:spacing w:before="40" w:after="40"/>
            </w:pPr>
            <w:r>
              <w:fldChar w:fldCharType="begin" w:fldLock="1">
                <w:ffData>
                  <w:name w:val="Text319"/>
                  <w:enabled/>
                  <w:calcOnExit w:val="0"/>
                  <w:statusText w:type="text" w:val="Si está empleado, ¿qué problemas de audición tiene en el trabajo?"/>
                  <w:textInput/>
                </w:ffData>
              </w:fldChar>
            </w:r>
            <w:bookmarkStart w:id="38" w:name="Text319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8"/>
          </w:p>
        </w:tc>
      </w:tr>
      <w:tr w:rsidR="006C502F" w14:paraId="631F3C03" w14:textId="77777777" w:rsidTr="00C72290">
        <w:trPr>
          <w:trHeight w:val="2672"/>
        </w:trPr>
        <w:tc>
          <w:tcPr>
            <w:tcW w:w="11078" w:type="dxa"/>
            <w:gridSpan w:val="4"/>
          </w:tcPr>
          <w:p w14:paraId="631F3BFC" w14:textId="77777777" w:rsidR="006C502F" w:rsidRDefault="002865C3" w:rsidP="00C72290">
            <w:pPr>
              <w:spacing w:before="40" w:after="40"/>
            </w:pPr>
            <w:r>
              <w:t>Otra información sobre sus problemas de audición.</w:t>
            </w:r>
          </w:p>
          <w:p w14:paraId="631F3C02" w14:textId="7F175189" w:rsidR="002865C3" w:rsidRPr="00B76D05" w:rsidRDefault="00BE195D" w:rsidP="00C72290">
            <w:pPr>
              <w:spacing w:before="40" w:after="40"/>
            </w:pPr>
            <w:r>
              <w:fldChar w:fldCharType="begin" w:fldLock="1">
                <w:ffData>
                  <w:name w:val="Text320"/>
                  <w:enabled/>
                  <w:calcOnExit w:val="0"/>
                  <w:statusText w:type="text" w:val="Otra información sobre sus problemas de audición.  Fin del formulario."/>
                  <w:textInput/>
                </w:ffData>
              </w:fldChar>
            </w:r>
            <w:bookmarkStart w:id="39" w:name="Text320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9"/>
          </w:p>
        </w:tc>
      </w:tr>
    </w:tbl>
    <w:p w14:paraId="631F3C04" w14:textId="04A5ABFD" w:rsidR="00B71C09" w:rsidRDefault="00B71C09" w:rsidP="00D6054E">
      <w:pPr>
        <w:tabs>
          <w:tab w:val="left" w:pos="1440"/>
        </w:tabs>
      </w:pPr>
    </w:p>
    <w:sectPr w:rsidR="00B71C09" w:rsidSect="00E53120">
      <w:footerReference w:type="default" r:id="rId9"/>
      <w:pgSz w:w="12240" w:h="15840"/>
      <w:pgMar w:top="576" w:right="576" w:bottom="576" w:left="57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9418D" w14:textId="77777777" w:rsidR="00681AA7" w:rsidRDefault="00681AA7" w:rsidP="00AA34A3">
      <w:pPr>
        <w:spacing w:after="0" w:line="240" w:lineRule="auto"/>
      </w:pPr>
      <w:r>
        <w:separator/>
      </w:r>
    </w:p>
  </w:endnote>
  <w:endnote w:type="continuationSeparator" w:id="0">
    <w:p w14:paraId="3C07AC78" w14:textId="77777777" w:rsidR="00681AA7" w:rsidRDefault="00681AA7" w:rsidP="00AA3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F3C0B" w14:textId="4762E123" w:rsidR="00324266" w:rsidRPr="00103B9A" w:rsidRDefault="0020348F" w:rsidP="00103B9A">
    <w:pPr>
      <w:pStyle w:val="Footer"/>
      <w:tabs>
        <w:tab w:val="clear" w:pos="4680"/>
        <w:tab w:val="clear" w:pos="9360"/>
        <w:tab w:val="center" w:pos="5760"/>
        <w:tab w:val="right" w:pos="10800"/>
      </w:tabs>
      <w:ind w:left="4131" w:hanging="3915"/>
    </w:pPr>
    <w:r w:rsidRPr="00103B9A">
      <w:rPr>
        <w:sz w:val="20"/>
      </w:rPr>
      <w:t>VR3105A</w:t>
    </w:r>
    <w:r w:rsidR="00E53120">
      <w:rPr>
        <w:sz w:val="20"/>
      </w:rPr>
      <w:t>-S</w:t>
    </w:r>
    <w:r w:rsidRPr="00103B9A">
      <w:rPr>
        <w:sz w:val="20"/>
      </w:rPr>
      <w:t xml:space="preserve"> (10/17)</w:t>
    </w:r>
    <w:r w:rsidRPr="00103B9A">
      <w:rPr>
        <w:sz w:val="20"/>
      </w:rPr>
      <w:tab/>
    </w:r>
    <w:r w:rsidR="00103B9A">
      <w:rPr>
        <w:sz w:val="20"/>
      </w:rPr>
      <w:tab/>
    </w:r>
    <w:r w:rsidRPr="00103B9A">
      <w:rPr>
        <w:sz w:val="20"/>
      </w:rPr>
      <w:t>Informe de evaluación de la audición</w:t>
    </w:r>
    <w:r w:rsidR="00103B9A">
      <w:rPr>
        <w:sz w:val="20"/>
      </w:rPr>
      <w:tab/>
    </w:r>
    <w:r w:rsidRPr="00103B9A">
      <w:rPr>
        <w:sz w:val="20"/>
      </w:rPr>
      <w:t xml:space="preserve">Página </w:t>
    </w:r>
    <w:r w:rsidR="00B65625" w:rsidRPr="00103B9A">
      <w:rPr>
        <w:rStyle w:val="PageNumber"/>
        <w:sz w:val="20"/>
      </w:rPr>
      <w:fldChar w:fldCharType="begin"/>
    </w:r>
    <w:r w:rsidR="00B65625" w:rsidRPr="00103B9A">
      <w:rPr>
        <w:rStyle w:val="PageNumber"/>
        <w:sz w:val="20"/>
      </w:rPr>
      <w:instrText xml:space="preserve"> PAGE </w:instrText>
    </w:r>
    <w:r w:rsidR="00B65625" w:rsidRPr="00103B9A">
      <w:rPr>
        <w:rStyle w:val="PageNumber"/>
        <w:sz w:val="20"/>
      </w:rPr>
      <w:fldChar w:fldCharType="separate"/>
    </w:r>
    <w:r w:rsidR="00FE46B7" w:rsidRPr="00103B9A">
      <w:rPr>
        <w:rStyle w:val="PageNumber"/>
        <w:sz w:val="20"/>
      </w:rPr>
      <w:t>1</w:t>
    </w:r>
    <w:r w:rsidR="00B65625" w:rsidRPr="00103B9A">
      <w:rPr>
        <w:rStyle w:val="PageNumber"/>
        <w:sz w:val="20"/>
      </w:rPr>
      <w:fldChar w:fldCharType="end"/>
    </w:r>
    <w:r w:rsidRPr="00103B9A">
      <w:rPr>
        <w:rStyle w:val="PageNumber"/>
        <w:sz w:val="20"/>
      </w:rPr>
      <w:t xml:space="preserve"> de </w:t>
    </w:r>
    <w:r w:rsidR="00B65625" w:rsidRPr="00103B9A">
      <w:rPr>
        <w:rStyle w:val="PageNumber"/>
        <w:sz w:val="20"/>
      </w:rPr>
      <w:fldChar w:fldCharType="begin"/>
    </w:r>
    <w:r w:rsidR="00B65625" w:rsidRPr="00103B9A">
      <w:rPr>
        <w:rStyle w:val="PageNumber"/>
        <w:sz w:val="20"/>
      </w:rPr>
      <w:instrText xml:space="preserve"> NUMPAGES </w:instrText>
    </w:r>
    <w:r w:rsidR="00B65625" w:rsidRPr="00103B9A">
      <w:rPr>
        <w:rStyle w:val="PageNumber"/>
        <w:sz w:val="20"/>
      </w:rPr>
      <w:fldChar w:fldCharType="separate"/>
    </w:r>
    <w:r w:rsidR="00FE46B7" w:rsidRPr="00103B9A">
      <w:rPr>
        <w:rStyle w:val="PageNumber"/>
        <w:sz w:val="20"/>
      </w:rPr>
      <w:t>2</w:t>
    </w:r>
    <w:r w:rsidR="00B65625" w:rsidRPr="00103B9A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ADF29" w14:textId="77777777" w:rsidR="00681AA7" w:rsidRDefault="00681AA7" w:rsidP="00AA34A3">
      <w:pPr>
        <w:spacing w:after="0" w:line="240" w:lineRule="auto"/>
      </w:pPr>
      <w:r>
        <w:separator/>
      </w:r>
    </w:p>
  </w:footnote>
  <w:footnote w:type="continuationSeparator" w:id="0">
    <w:p w14:paraId="6FBD4858" w14:textId="77777777" w:rsidR="00681AA7" w:rsidRDefault="00681AA7" w:rsidP="00AA34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34F71"/>
    <w:multiLevelType w:val="hybridMultilevel"/>
    <w:tmpl w:val="2A5425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hideSpellingErrors/>
  <w:hideGrammaticalErrors/>
  <w:proofState w:spelling="clean" w:grammar="clean"/>
  <w:documentProtection w:edit="forms" w:enforcement="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MLM0NTMxNjUxsDRX0lEKTi0uzszPAykwrAUAB8RiWSwAAAA="/>
  </w:docVars>
  <w:rsids>
    <w:rsidRoot w:val="00AA34A3"/>
    <w:rsid w:val="0000410B"/>
    <w:rsid w:val="00022B1F"/>
    <w:rsid w:val="000538E9"/>
    <w:rsid w:val="000713B5"/>
    <w:rsid w:val="0007169C"/>
    <w:rsid w:val="00094BBC"/>
    <w:rsid w:val="000B51FD"/>
    <w:rsid w:val="000F7498"/>
    <w:rsid w:val="00103B9A"/>
    <w:rsid w:val="00180DB5"/>
    <w:rsid w:val="001870AD"/>
    <w:rsid w:val="001A172E"/>
    <w:rsid w:val="001C34E4"/>
    <w:rsid w:val="0020348F"/>
    <w:rsid w:val="00240C03"/>
    <w:rsid w:val="00270B5F"/>
    <w:rsid w:val="002865C3"/>
    <w:rsid w:val="002C36C1"/>
    <w:rsid w:val="002E4269"/>
    <w:rsid w:val="003219A0"/>
    <w:rsid w:val="00324266"/>
    <w:rsid w:val="00330247"/>
    <w:rsid w:val="003407A8"/>
    <w:rsid w:val="003B5D58"/>
    <w:rsid w:val="003C182E"/>
    <w:rsid w:val="003D738A"/>
    <w:rsid w:val="003F04C3"/>
    <w:rsid w:val="004335FA"/>
    <w:rsid w:val="00447E88"/>
    <w:rsid w:val="004759FA"/>
    <w:rsid w:val="0049063D"/>
    <w:rsid w:val="004957E7"/>
    <w:rsid w:val="004E71F0"/>
    <w:rsid w:val="004F048E"/>
    <w:rsid w:val="005042F4"/>
    <w:rsid w:val="0050511B"/>
    <w:rsid w:val="00513DB0"/>
    <w:rsid w:val="00517137"/>
    <w:rsid w:val="005756EF"/>
    <w:rsid w:val="005779FC"/>
    <w:rsid w:val="00587DAF"/>
    <w:rsid w:val="00597102"/>
    <w:rsid w:val="005C51C5"/>
    <w:rsid w:val="0062657A"/>
    <w:rsid w:val="006403FC"/>
    <w:rsid w:val="00643035"/>
    <w:rsid w:val="00653A3C"/>
    <w:rsid w:val="00681AA7"/>
    <w:rsid w:val="006C45EE"/>
    <w:rsid w:val="006C502F"/>
    <w:rsid w:val="006D341D"/>
    <w:rsid w:val="006E2619"/>
    <w:rsid w:val="00714F30"/>
    <w:rsid w:val="00773D5A"/>
    <w:rsid w:val="007B56E2"/>
    <w:rsid w:val="007B693E"/>
    <w:rsid w:val="007B6F78"/>
    <w:rsid w:val="007E793A"/>
    <w:rsid w:val="008515C9"/>
    <w:rsid w:val="008569EC"/>
    <w:rsid w:val="008706F1"/>
    <w:rsid w:val="008879C8"/>
    <w:rsid w:val="008A6972"/>
    <w:rsid w:val="008B1AEF"/>
    <w:rsid w:val="00901077"/>
    <w:rsid w:val="00920A42"/>
    <w:rsid w:val="00933CBF"/>
    <w:rsid w:val="00954DA3"/>
    <w:rsid w:val="009D0EC3"/>
    <w:rsid w:val="009E7D8F"/>
    <w:rsid w:val="009F47E8"/>
    <w:rsid w:val="009F5A4E"/>
    <w:rsid w:val="00A44845"/>
    <w:rsid w:val="00A556CE"/>
    <w:rsid w:val="00AA34A3"/>
    <w:rsid w:val="00AE1515"/>
    <w:rsid w:val="00B223DF"/>
    <w:rsid w:val="00B357EB"/>
    <w:rsid w:val="00B5187E"/>
    <w:rsid w:val="00B65625"/>
    <w:rsid w:val="00B65E00"/>
    <w:rsid w:val="00B71C09"/>
    <w:rsid w:val="00B76D05"/>
    <w:rsid w:val="00B84010"/>
    <w:rsid w:val="00BA187C"/>
    <w:rsid w:val="00BE195D"/>
    <w:rsid w:val="00BF4558"/>
    <w:rsid w:val="00C00219"/>
    <w:rsid w:val="00C0120B"/>
    <w:rsid w:val="00C451B0"/>
    <w:rsid w:val="00C5134F"/>
    <w:rsid w:val="00C52DA6"/>
    <w:rsid w:val="00C72290"/>
    <w:rsid w:val="00CB6E9C"/>
    <w:rsid w:val="00CC62EF"/>
    <w:rsid w:val="00CD01DE"/>
    <w:rsid w:val="00CE4323"/>
    <w:rsid w:val="00CF28A5"/>
    <w:rsid w:val="00CF6A6D"/>
    <w:rsid w:val="00CF6A93"/>
    <w:rsid w:val="00D328F9"/>
    <w:rsid w:val="00D50287"/>
    <w:rsid w:val="00D6054E"/>
    <w:rsid w:val="00D926EB"/>
    <w:rsid w:val="00DF45F8"/>
    <w:rsid w:val="00E13685"/>
    <w:rsid w:val="00E36F54"/>
    <w:rsid w:val="00E53120"/>
    <w:rsid w:val="00E55A2C"/>
    <w:rsid w:val="00E82E66"/>
    <w:rsid w:val="00E90AAF"/>
    <w:rsid w:val="00E91FCA"/>
    <w:rsid w:val="00ED042E"/>
    <w:rsid w:val="00ED15D7"/>
    <w:rsid w:val="00ED6C56"/>
    <w:rsid w:val="00EF71F1"/>
    <w:rsid w:val="00F35D97"/>
    <w:rsid w:val="00F4275C"/>
    <w:rsid w:val="00F524F4"/>
    <w:rsid w:val="00F61F7E"/>
    <w:rsid w:val="00FE46B7"/>
    <w:rsid w:val="00FF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F3B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B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3DB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513DB0"/>
    <w:pPr>
      <w:keepNext/>
      <w:keepLines/>
      <w:spacing w:after="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3DB0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513DB0"/>
    <w:rPr>
      <w:rFonts w:ascii="Arial" w:eastAsiaTheme="majorEastAsia" w:hAnsi="Arial" w:cstheme="majorBidi"/>
      <w:b/>
      <w:bCs/>
      <w:sz w:val="24"/>
      <w:szCs w:val="26"/>
    </w:rPr>
  </w:style>
  <w:style w:type="paragraph" w:styleId="NoSpacing">
    <w:name w:val="No Spacing"/>
    <w:aliases w:val="5 Resource Siting"/>
    <w:basedOn w:val="Quote"/>
    <w:uiPriority w:val="1"/>
    <w:qFormat/>
    <w:rsid w:val="00240C03"/>
    <w:pPr>
      <w:framePr w:wrap="around" w:vAnchor="text" w:hAnchor="text" w:y="1"/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40C0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40C03"/>
    <w:rPr>
      <w:rFonts w:ascii="Arial" w:hAnsi="Arial"/>
      <w:i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22B1F"/>
    <w:rPr>
      <w:rFonts w:ascii="Arial" w:hAnsi="Arial"/>
      <w:sz w:val="28"/>
      <w:szCs w:val="16"/>
    </w:rPr>
  </w:style>
  <w:style w:type="table" w:styleId="TableGrid">
    <w:name w:val="Table Grid"/>
    <w:basedOn w:val="TableNormal"/>
    <w:uiPriority w:val="59"/>
    <w:rsid w:val="00AA3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3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4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34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4A3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AA34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4A3"/>
    <w:rPr>
      <w:rFonts w:ascii="Arial" w:hAnsi="Arial"/>
      <w:sz w:val="24"/>
    </w:rPr>
  </w:style>
  <w:style w:type="paragraph" w:customStyle="1" w:styleId="TableText">
    <w:name w:val="Table Text"/>
    <w:basedOn w:val="Normal"/>
    <w:rsid w:val="00B76D05"/>
    <w:pPr>
      <w:spacing w:after="0" w:line="240" w:lineRule="auto"/>
    </w:pPr>
    <w:rPr>
      <w:rFonts w:eastAsia="Times New Roman" w:cs="Times New Roman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D5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D58"/>
    <w:rPr>
      <w:rFonts w:ascii="Arial" w:hAnsi="Arial"/>
      <w:b/>
      <w:bCs/>
      <w:sz w:val="20"/>
      <w:szCs w:val="20"/>
    </w:rPr>
  </w:style>
  <w:style w:type="character" w:styleId="PageNumber">
    <w:name w:val="page number"/>
    <w:basedOn w:val="DefaultParagraphFont"/>
    <w:rsid w:val="00B518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7CD0C-4C12-4711-A2D0-AE8E87D47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R3105A-S Informe de evaluación de la audición - Cuestionario para el cliente</dc:title>
  <dc:subject/>
  <dc:creator/>
  <dc:description/>
  <cp:lastModifiedBy/>
  <cp:revision>1</cp:revision>
  <dcterms:created xsi:type="dcterms:W3CDTF">2021-02-01T15:50:00Z</dcterms:created>
  <dcterms:modified xsi:type="dcterms:W3CDTF">2021-02-01T15:50:00Z</dcterms:modified>
  <cp:contentStatus/>
</cp:coreProperties>
</file>